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aura freed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ur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reed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68 Wade Street, Highland Park, IL, USA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ura.b.freedma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6844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r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0/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